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14E" w:rsidRPr="00086D0B" w:rsidRDefault="0078114E">
      <w:pPr>
        <w:spacing w:before="39" w:after="39" w:line="240" w:lineRule="exact"/>
        <w:rPr>
          <w:rFonts w:ascii="Times New Roman" w:hAnsi="Times New Roman" w:cs="Times New Roman"/>
          <w:sz w:val="19"/>
          <w:szCs w:val="19"/>
        </w:rPr>
      </w:pPr>
    </w:p>
    <w:bookmarkStart w:id="0" w:name="_GoBack"/>
    <w:p w:rsidR="00293486" w:rsidRDefault="00293486" w:rsidP="00A14879">
      <w:pPr>
        <w:rPr>
          <w:b/>
        </w:rPr>
      </w:pPr>
      <w:r>
        <w:rPr>
          <w:noProof/>
          <w:lang w:eastAsia="ja-JP" w:bidi="ar-SA"/>
        </w:rPr>
        <mc:AlternateContent>
          <mc:Choice Requires="wps">
            <w:drawing>
              <wp:inline distT="0" distB="0" distL="0" distR="0" wp14:anchorId="12E75FF3" wp14:editId="51589DFB">
                <wp:extent cx="11257005" cy="415636"/>
                <wp:effectExtent l="0" t="0" r="20955" b="22860"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7005" cy="41563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93486" w:rsidRPr="00293486" w:rsidRDefault="00293486" w:rsidP="00293486">
                            <w:pPr>
                              <w:pStyle w:val="Bodytext30"/>
                              <w:jc w:val="center"/>
                              <w:rPr>
                                <w:u w:val="none"/>
                              </w:rPr>
                            </w:pPr>
                            <w:r w:rsidRPr="00293486">
                              <w:rPr>
                                <w:u w:val="none"/>
                              </w:rPr>
                              <w:t>Question Moderation Form for Mid/Final Term Examination</w:t>
                            </w:r>
                          </w:p>
                          <w:p w:rsidR="00293486" w:rsidRPr="00293486" w:rsidRDefault="00293486" w:rsidP="0029348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2E75FF3" id="Rounded Rectangle 2" o:spid="_x0000_s1026" style="width:886.4pt;height:3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" fillcolor="white [3201]" strokecolor="black [3200]" strokeweight="1pt">
                <v:stroke joinstyle="miter"/>
                <v:textbox>
                  <w:txbxContent>
                    <w:p w:rsidR="00293486" w:rsidRPr="00293486" w:rsidRDefault="00293486" w:rsidP="00293486">
                      <w:pPr>
                        <w:pStyle w:val="Bodytext30"/>
                        <w:jc w:val="center"/>
                        <w:rPr>
                          <w:u w:val="none"/>
                        </w:rPr>
                      </w:pPr>
                      <w:r w:rsidRPr="00293486">
                        <w:rPr>
                          <w:u w:val="none"/>
                        </w:rPr>
                        <w:t>Question Moderation Form for Mid/Final Term Examination</w:t>
                      </w:r>
                    </w:p>
                    <w:p w:rsidR="00293486" w:rsidRPr="00293486" w:rsidRDefault="00293486" w:rsidP="00293486">
                      <w:pPr>
                        <w:jc w:val="center"/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bookmarkEnd w:id="0"/>
    <w:p w:rsidR="0039520A" w:rsidRPr="00837372" w:rsidRDefault="0039520A" w:rsidP="00A7221B">
      <w:pPr>
        <w:rPr>
          <w:b/>
          <w:sz w:val="12"/>
        </w:rPr>
      </w:pPr>
    </w:p>
    <w:p w:rsidR="0078114E" w:rsidRPr="00A7221B" w:rsidRDefault="00C84B9D" w:rsidP="00A7221B">
      <w:r w:rsidRPr="00A7221B">
        <w:rPr>
          <w:b/>
        </w:rPr>
        <w:t>Faculty:</w:t>
      </w:r>
      <w:r w:rsidRPr="00A7221B">
        <w:t xml:space="preserve"> Science &amp; Engineering</w:t>
      </w:r>
      <w:r w:rsidR="00C82D47" w:rsidRPr="00A7221B">
        <w:tab/>
      </w:r>
      <w:r w:rsidR="00C82D47" w:rsidRPr="00A7221B">
        <w:tab/>
      </w:r>
      <w:r w:rsidR="00C82D47" w:rsidRPr="00A7221B">
        <w:tab/>
      </w:r>
      <w:r w:rsidR="00C82D47" w:rsidRPr="00A7221B">
        <w:tab/>
      </w:r>
      <w:r w:rsidR="00C82D47" w:rsidRPr="00A7221B">
        <w:tab/>
      </w:r>
      <w:r w:rsidR="00A7221B">
        <w:tab/>
      </w:r>
      <w:r w:rsidR="00A7221B">
        <w:tab/>
      </w:r>
      <w:r w:rsidR="00A7221B">
        <w:tab/>
      </w:r>
      <w:r w:rsidR="00A7221B">
        <w:tab/>
      </w:r>
      <w:r w:rsidR="00A7221B">
        <w:tab/>
      </w:r>
      <w:r w:rsidR="00C82D47" w:rsidRPr="00A7221B">
        <w:rPr>
          <w:b/>
        </w:rPr>
        <w:t>Program:</w:t>
      </w:r>
      <w:r w:rsidR="00C82D47" w:rsidRPr="00A7221B">
        <w:t xml:space="preserve"> BTE</w:t>
      </w:r>
    </w:p>
    <w:p w:rsidR="00A7221B" w:rsidRDefault="00F92754" w:rsidP="00A7221B">
      <w:r w:rsidRPr="00A7221B">
        <w:rPr>
          <w:b/>
        </w:rPr>
        <w:t>Course</w:t>
      </w:r>
      <w:r w:rsidR="00C84B9D" w:rsidRPr="00A7221B">
        <w:rPr>
          <w:b/>
        </w:rPr>
        <w:t xml:space="preserve"> Title:</w:t>
      </w:r>
      <w:r w:rsidR="00C84B9D" w:rsidRPr="00A7221B">
        <w:t xml:space="preserve"> Chemistry      </w:t>
      </w:r>
      <w:r w:rsidR="00C84B9D" w:rsidRPr="00A7221B">
        <w:tab/>
      </w:r>
      <w:r w:rsidR="00A7221B">
        <w:tab/>
      </w:r>
      <w:r w:rsidR="00A7221B">
        <w:tab/>
      </w:r>
      <w:r w:rsidR="00A7221B">
        <w:tab/>
      </w:r>
      <w:r w:rsidR="00A7221B">
        <w:tab/>
      </w:r>
      <w:r w:rsidR="00A7221B">
        <w:tab/>
      </w:r>
      <w:r w:rsidR="00A7221B">
        <w:tab/>
      </w:r>
      <w:r w:rsidR="00A7221B">
        <w:tab/>
      </w:r>
      <w:r w:rsidR="00A7221B">
        <w:tab/>
      </w:r>
      <w:r w:rsidR="00A7221B">
        <w:tab/>
      </w:r>
      <w:r w:rsidR="00C84B9D" w:rsidRPr="00A7221B">
        <w:rPr>
          <w:b/>
        </w:rPr>
        <w:t>Course Code:</w:t>
      </w:r>
      <w:r w:rsidR="00C84B9D" w:rsidRPr="00A7221B">
        <w:t xml:space="preserve"> CHEM 111</w:t>
      </w:r>
      <w:r w:rsidR="00A7221B">
        <w:tab/>
      </w:r>
      <w:r w:rsidR="00A7221B">
        <w:tab/>
      </w:r>
      <w:r w:rsidR="00A7221B">
        <w:tab/>
      </w:r>
      <w:r w:rsidR="00A7221B">
        <w:tab/>
      </w:r>
    </w:p>
    <w:p w:rsidR="00C82D47" w:rsidRPr="00A7221B" w:rsidRDefault="00A7221B" w:rsidP="00A7221B">
      <w:r w:rsidRPr="00A7221B">
        <w:rPr>
          <w:b/>
        </w:rPr>
        <w:t>Session:</w:t>
      </w:r>
      <w:r w:rsidRPr="00A7221B">
        <w:t xml:space="preserve"> BTE-26-D-A </w:t>
      </w:r>
      <w:r w:rsidRPr="00A7221B"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7221B">
        <w:rPr>
          <w:b/>
        </w:rPr>
        <w:t>Trimester:</w:t>
      </w:r>
      <w:r w:rsidRPr="00A7221B">
        <w:t xml:space="preserve"> Spring 2022  </w:t>
      </w:r>
      <w:r>
        <w:tab/>
      </w:r>
      <w:r>
        <w:tab/>
      </w:r>
      <w:r>
        <w:tab/>
      </w:r>
    </w:p>
    <w:p w:rsidR="00C82D47" w:rsidRPr="00EB555B" w:rsidRDefault="00C82D47" w:rsidP="00086D0B">
      <w:pPr>
        <w:pStyle w:val="Tablecaption0"/>
        <w:tabs>
          <w:tab w:val="right" w:leader="dot" w:pos="6960"/>
          <w:tab w:val="right" w:leader="dot" w:pos="10234"/>
          <w:tab w:val="left" w:pos="10334"/>
          <w:tab w:val="left" w:leader="dot" w:pos="15581"/>
        </w:tabs>
        <w:rPr>
          <w:sz w:val="24"/>
          <w:szCs w:val="24"/>
        </w:rPr>
      </w:pP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3"/>
        <w:gridCol w:w="5982"/>
        <w:gridCol w:w="2363"/>
        <w:gridCol w:w="2345"/>
        <w:gridCol w:w="93"/>
        <w:gridCol w:w="3630"/>
        <w:gridCol w:w="2167"/>
      </w:tblGrid>
      <w:tr w:rsidR="00086D0B" w:rsidRPr="00BA60AF" w:rsidTr="000648C8">
        <w:trPr>
          <w:trHeight w:val="449"/>
          <w:jc w:val="center"/>
        </w:trPr>
        <w:tc>
          <w:tcPr>
            <w:tcW w:w="3345" w:type="pct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086D0B" w:rsidRPr="00BA60AF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A60AF">
              <w:rPr>
                <w:rFonts w:ascii="Times New Roman" w:hAnsi="Times New Roman" w:cs="Times New Roman"/>
                <w:b/>
              </w:rPr>
              <w:t>Section 1: To be completed by Course Teacher</w:t>
            </w:r>
          </w:p>
        </w:tc>
        <w:tc>
          <w:tcPr>
            <w:tcW w:w="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/>
          </w:tcPr>
          <w:p w:rsidR="00086D0B" w:rsidRPr="00BA60AF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6D0B" w:rsidRPr="00BA60AF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A60AF">
              <w:rPr>
                <w:rFonts w:ascii="Times New Roman" w:hAnsi="Times New Roman" w:cs="Times New Roman"/>
                <w:b/>
              </w:rPr>
              <w:t>Section 2: To be completed by Moderator (s)</w:t>
            </w:r>
          </w:p>
        </w:tc>
      </w:tr>
      <w:tr w:rsidR="00CE55F7" w:rsidRPr="00BA60AF" w:rsidTr="00C17681">
        <w:trPr>
          <w:jc w:val="center"/>
        </w:trPr>
        <w:tc>
          <w:tcPr>
            <w:tcW w:w="341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086D0B" w:rsidRPr="00CE55F7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55F7">
              <w:rPr>
                <w:rFonts w:ascii="Times New Roman" w:hAnsi="Times New Roman" w:cs="Times New Roman"/>
                <w:b/>
              </w:rPr>
              <w:t>No.</w:t>
            </w:r>
          </w:p>
        </w:tc>
        <w:tc>
          <w:tcPr>
            <w:tcW w:w="1681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086D0B" w:rsidRPr="00CE55F7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55F7">
              <w:rPr>
                <w:rFonts w:ascii="Times New Roman" w:hAnsi="Times New Roman" w:cs="Times New Roman"/>
                <w:b/>
              </w:rPr>
              <w:t>Course Learning Outcome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17681" w:rsidRDefault="00086D0B" w:rsidP="00C1768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55F7">
              <w:rPr>
                <w:rFonts w:ascii="Times New Roman" w:hAnsi="Times New Roman" w:cs="Times New Roman"/>
                <w:b/>
              </w:rPr>
              <w:t xml:space="preserve">Exam questions </w:t>
            </w:r>
          </w:p>
          <w:p w:rsidR="00086D0B" w:rsidRPr="00CE55F7" w:rsidRDefault="00086D0B" w:rsidP="00C1768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55F7">
              <w:rPr>
                <w:rFonts w:ascii="Times New Roman" w:hAnsi="Times New Roman" w:cs="Times New Roman"/>
                <w:b/>
              </w:rPr>
              <w:t>Addressing to</w:t>
            </w:r>
            <w:r w:rsidR="00C17681">
              <w:rPr>
                <w:rFonts w:ascii="Times New Roman" w:hAnsi="Times New Roman" w:cs="Times New Roman"/>
                <w:b/>
              </w:rPr>
              <w:t xml:space="preserve"> </w:t>
            </w:r>
            <w:r w:rsidRPr="00CE55F7">
              <w:rPr>
                <w:rFonts w:ascii="Times New Roman" w:hAnsi="Times New Roman" w:cs="Times New Roman"/>
                <w:b/>
              </w:rPr>
              <w:t>CLO(s)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086D0B" w:rsidRPr="00CE55F7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55F7">
              <w:rPr>
                <w:rFonts w:ascii="Times New Roman" w:hAnsi="Times New Roman" w:cs="Times New Roman"/>
                <w:b/>
              </w:rPr>
              <w:t>Level of Bloom’s Taxonomy</w:t>
            </w:r>
          </w:p>
          <w:p w:rsidR="00086D0B" w:rsidRPr="00CE55F7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55F7">
              <w:rPr>
                <w:rFonts w:ascii="Times New Roman" w:hAnsi="Times New Roman" w:cs="Times New Roman"/>
                <w:b/>
              </w:rPr>
              <w:t>(If applicable)</w:t>
            </w:r>
          </w:p>
        </w:tc>
        <w:tc>
          <w:tcPr>
            <w:tcW w:w="2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:rsidR="00086D0B" w:rsidRPr="00CE55F7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086D0B" w:rsidRPr="00CE55F7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55F7">
              <w:rPr>
                <w:rFonts w:ascii="Times New Roman" w:hAnsi="Times New Roman" w:cs="Times New Roman"/>
                <w:b/>
              </w:rPr>
              <w:t>Question (s) Addresses the</w:t>
            </w:r>
          </w:p>
          <w:p w:rsidR="00086D0B" w:rsidRPr="00CE55F7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55F7">
              <w:rPr>
                <w:rFonts w:ascii="Times New Roman" w:hAnsi="Times New Roman" w:cs="Times New Roman"/>
                <w:b/>
              </w:rPr>
              <w:t>CLO satisfactorily (Yes/No/ NA)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086D0B" w:rsidRPr="00CE55F7" w:rsidRDefault="00086D0B" w:rsidP="00BA60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55F7">
              <w:rPr>
                <w:rFonts w:ascii="Times New Roman" w:hAnsi="Times New Roman" w:cs="Times New Roman"/>
                <w:b/>
              </w:rPr>
              <w:t>Comments</w:t>
            </w:r>
          </w:p>
        </w:tc>
      </w:tr>
      <w:tr w:rsidR="00A3035C" w:rsidRPr="00BA60AF" w:rsidTr="00CF6742">
        <w:trPr>
          <w:jc w:val="center"/>
        </w:trPr>
        <w:tc>
          <w:tcPr>
            <w:tcW w:w="34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35425" w:rsidRPr="00BA60AF" w:rsidRDefault="00E447F4" w:rsidP="00166B9B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CLO 1</w:t>
            </w:r>
          </w:p>
        </w:tc>
        <w:tc>
          <w:tcPr>
            <w:tcW w:w="168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35425" w:rsidRPr="00561A6B" w:rsidRDefault="00A35425" w:rsidP="00CF674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F7549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Remember </w:t>
            </w:r>
            <w:r w:rsidRPr="00561A6B">
              <w:rPr>
                <w:rFonts w:ascii="Times New Roman" w:hAnsi="Times New Roman" w:cs="Times New Roman"/>
                <w:sz w:val="22"/>
                <w:szCs w:val="22"/>
              </w:rPr>
              <w:t xml:space="preserve">and understand of the fundamental concepts in Physical chemistry, Inorganic </w:t>
            </w:r>
            <w:proofErr w:type="gramStart"/>
            <w:r w:rsidRPr="00561A6B">
              <w:rPr>
                <w:rFonts w:ascii="Times New Roman" w:hAnsi="Times New Roman" w:cs="Times New Roman"/>
                <w:sz w:val="22"/>
                <w:szCs w:val="22"/>
              </w:rPr>
              <w:t xml:space="preserve">Chemistry, </w:t>
            </w:r>
            <w:r w:rsidR="00CF6742">
              <w:rPr>
                <w:rFonts w:ascii="Times New Roman" w:hAnsi="Times New Roman" w:cs="Times New Roman"/>
                <w:sz w:val="22"/>
                <w:szCs w:val="22"/>
              </w:rPr>
              <w:t>…………….</w:t>
            </w:r>
            <w:proofErr w:type="gramEnd"/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BA60AF" w:rsidRDefault="00C84B9D" w:rsidP="00CF6742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1,2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CF6742" w:rsidRDefault="00A35425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2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A35425" w:rsidRPr="00CF6742" w:rsidRDefault="00A35425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0D001A" w:rsidRDefault="00A35425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5425" w:rsidRPr="000D001A" w:rsidRDefault="00A35425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</w:tr>
      <w:tr w:rsidR="00A3035C" w:rsidRPr="00BA60AF" w:rsidTr="00CF6742">
        <w:trPr>
          <w:jc w:val="center"/>
        </w:trPr>
        <w:tc>
          <w:tcPr>
            <w:tcW w:w="34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35425" w:rsidRPr="00BA60AF" w:rsidRDefault="00E447F4" w:rsidP="00166B9B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CLO 2</w:t>
            </w:r>
          </w:p>
        </w:tc>
        <w:tc>
          <w:tcPr>
            <w:tcW w:w="168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35425" w:rsidRPr="00561A6B" w:rsidRDefault="00A35425" w:rsidP="00BA60A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F7549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pply </w:t>
            </w:r>
            <w:r w:rsidRPr="00561A6B">
              <w:rPr>
                <w:rFonts w:ascii="Times New Roman" w:hAnsi="Times New Roman" w:cs="Times New Roman"/>
                <w:sz w:val="22"/>
                <w:szCs w:val="22"/>
              </w:rPr>
              <w:t>the knowledge of chemistry to explain this material world from atomic and molecular level.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BA60AF" w:rsidRDefault="00C84B9D" w:rsidP="00CF6742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3,7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CF6742" w:rsidRDefault="00A35425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2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A35425" w:rsidRPr="00CF6742" w:rsidRDefault="00A35425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0D001A" w:rsidRDefault="00A35425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5425" w:rsidRPr="000D001A" w:rsidRDefault="00A35425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</w:tr>
      <w:tr w:rsidR="00A3035C" w:rsidRPr="00BA60AF" w:rsidTr="00CF6742">
        <w:trPr>
          <w:jc w:val="center"/>
        </w:trPr>
        <w:tc>
          <w:tcPr>
            <w:tcW w:w="34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35425" w:rsidRPr="00BA60AF" w:rsidRDefault="00E447F4" w:rsidP="00166B9B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CLO 3</w:t>
            </w:r>
          </w:p>
        </w:tc>
        <w:tc>
          <w:tcPr>
            <w:tcW w:w="168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35425" w:rsidRPr="00561A6B" w:rsidRDefault="00A35425" w:rsidP="00BA60A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F7549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Evaluate </w:t>
            </w:r>
            <w:r w:rsidRPr="00561A6B">
              <w:rPr>
                <w:rFonts w:ascii="Times New Roman" w:hAnsi="Times New Roman" w:cs="Times New Roman"/>
                <w:sz w:val="22"/>
                <w:szCs w:val="22"/>
              </w:rPr>
              <w:t>broad</w:t>
            </w:r>
            <w:r w:rsidR="00BA60AF" w:rsidRPr="00561A6B">
              <w:rPr>
                <w:rFonts w:ascii="Times New Roman" w:hAnsi="Times New Roman" w:cs="Times New Roman"/>
                <w:sz w:val="22"/>
                <w:szCs w:val="22"/>
              </w:rPr>
              <w:t xml:space="preserve"> knowledge of chemical concepts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BA60AF" w:rsidRDefault="00C84B9D" w:rsidP="00CF6742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CF6742" w:rsidRDefault="00A35425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2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A35425" w:rsidRPr="00CF6742" w:rsidRDefault="00A35425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0D001A" w:rsidRDefault="00A35425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5425" w:rsidRPr="000D001A" w:rsidRDefault="00A35425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</w:tr>
      <w:tr w:rsidR="00A3035C" w:rsidRPr="00BA60AF" w:rsidTr="00CF6742">
        <w:trPr>
          <w:jc w:val="center"/>
        </w:trPr>
        <w:tc>
          <w:tcPr>
            <w:tcW w:w="34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35425" w:rsidRPr="00BA60AF" w:rsidRDefault="00E447F4" w:rsidP="00166B9B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CLO 4</w:t>
            </w:r>
          </w:p>
        </w:tc>
        <w:tc>
          <w:tcPr>
            <w:tcW w:w="168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35425" w:rsidRPr="00561A6B" w:rsidRDefault="00A35425" w:rsidP="00BA60A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F7549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nalyze </w:t>
            </w:r>
            <w:r w:rsidRPr="00561A6B">
              <w:rPr>
                <w:rFonts w:ascii="Times New Roman" w:hAnsi="Times New Roman" w:cs="Times New Roman"/>
                <w:sz w:val="22"/>
                <w:szCs w:val="22"/>
              </w:rPr>
              <w:t>the effects of chemical changes.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BA60AF" w:rsidRDefault="00C84B9D" w:rsidP="00CF6742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CF6742" w:rsidRDefault="00A35425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2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A35425" w:rsidRPr="00CF6742" w:rsidRDefault="00A35425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35425" w:rsidRPr="000D001A" w:rsidRDefault="00A35425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5425" w:rsidRPr="000D001A" w:rsidRDefault="00A35425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</w:tr>
      <w:tr w:rsidR="00A3035C" w:rsidRPr="00BA60AF" w:rsidTr="00CF6742">
        <w:trPr>
          <w:jc w:val="center"/>
        </w:trPr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35425" w:rsidRPr="00BA60AF" w:rsidRDefault="00E447F4" w:rsidP="00166B9B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CLO 5</w:t>
            </w:r>
          </w:p>
        </w:tc>
        <w:tc>
          <w:tcPr>
            <w:tcW w:w="1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A60AF" w:rsidRPr="00561A6B" w:rsidRDefault="00A35425" w:rsidP="00BA60A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F7549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Understand </w:t>
            </w:r>
            <w:r w:rsidRPr="00561A6B">
              <w:rPr>
                <w:rFonts w:ascii="Times New Roman" w:hAnsi="Times New Roman" w:cs="Times New Roman"/>
                <w:sz w:val="22"/>
                <w:szCs w:val="22"/>
              </w:rPr>
              <w:t>the concept of kinetics and thermodynamics of chemical reaction.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35425" w:rsidRPr="00BA60AF" w:rsidRDefault="00C84B9D" w:rsidP="00CF6742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35425" w:rsidRPr="00CF6742" w:rsidRDefault="00A35425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2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A35425" w:rsidRPr="00CF6742" w:rsidRDefault="00A35425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35425" w:rsidRPr="000D001A" w:rsidRDefault="00A35425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5425" w:rsidRPr="000D001A" w:rsidRDefault="00A35425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</w:tr>
      <w:tr w:rsidR="00CF6742" w:rsidRPr="00BA60AF" w:rsidTr="00CF6742">
        <w:trPr>
          <w:jc w:val="center"/>
        </w:trPr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7A33D1" w:rsidRPr="00BA60AF" w:rsidRDefault="00CB71A2" w:rsidP="00166B9B">
            <w:pPr>
              <w:jc w:val="center"/>
              <w:rPr>
                <w:rFonts w:ascii="Times New Roman" w:hAnsi="Times New Roman" w:cs="Times New Roman"/>
              </w:rPr>
            </w:pPr>
            <w:r w:rsidRPr="00BA60AF">
              <w:rPr>
                <w:rFonts w:ascii="Times New Roman" w:hAnsi="Times New Roman" w:cs="Times New Roman"/>
              </w:rPr>
              <w:t>CLO 6</w:t>
            </w:r>
          </w:p>
        </w:tc>
        <w:tc>
          <w:tcPr>
            <w:tcW w:w="1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7A33D1" w:rsidRPr="00561A6B" w:rsidRDefault="007A33D1" w:rsidP="00BA60A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A33D1" w:rsidRPr="00BA60AF" w:rsidRDefault="007A33D1" w:rsidP="00CF674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A33D1" w:rsidRPr="00CF6742" w:rsidRDefault="007A33D1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26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7A33D1" w:rsidRPr="00CF6742" w:rsidRDefault="007A33D1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A33D1" w:rsidRPr="000D001A" w:rsidRDefault="007A33D1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33D1" w:rsidRPr="000D001A" w:rsidRDefault="007A33D1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</w:tr>
      <w:tr w:rsidR="00B03422" w:rsidRPr="00BA60AF" w:rsidTr="00CF6742">
        <w:trPr>
          <w:jc w:val="center"/>
        </w:trPr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03422" w:rsidRPr="00BA60AF" w:rsidRDefault="00B03422" w:rsidP="00166B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O 7</w:t>
            </w:r>
          </w:p>
        </w:tc>
        <w:tc>
          <w:tcPr>
            <w:tcW w:w="1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03422" w:rsidRPr="00561A6B" w:rsidRDefault="00B03422" w:rsidP="00BA60A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03422" w:rsidRPr="00BA60AF" w:rsidRDefault="00B03422" w:rsidP="00CF674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03422" w:rsidRPr="00CF6742" w:rsidRDefault="00B03422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03422" w:rsidRPr="00CF6742" w:rsidRDefault="00B03422" w:rsidP="00CF6742">
            <w:pPr>
              <w:jc w:val="center"/>
              <w:rPr>
                <w:rFonts w:ascii="Times New Roman" w:hAnsi="Times New Roman" w:cs="Times New Roman"/>
                <w:sz w:val="36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03422" w:rsidRPr="000D001A" w:rsidRDefault="00B03422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03422" w:rsidRPr="000D001A" w:rsidRDefault="00B03422" w:rsidP="00CF6742">
            <w:pPr>
              <w:jc w:val="center"/>
              <w:rPr>
                <w:rFonts w:ascii="Times New Roman" w:hAnsi="Times New Roman" w:cs="Times New Roman"/>
                <w:sz w:val="44"/>
              </w:rPr>
            </w:pPr>
          </w:p>
        </w:tc>
      </w:tr>
    </w:tbl>
    <w:p w:rsidR="00E447F4" w:rsidRDefault="00E447F4" w:rsidP="00E447F4">
      <w:pPr>
        <w:pStyle w:val="Tablecaption0"/>
        <w:ind w:left="130"/>
        <w:rPr>
          <w:rFonts w:eastAsia="Calibri"/>
          <w:b/>
          <w:bCs/>
          <w:sz w:val="28"/>
          <w:szCs w:val="28"/>
        </w:rPr>
      </w:pPr>
    </w:p>
    <w:p w:rsidR="0078114E" w:rsidRDefault="00A7221B" w:rsidP="00A7221B">
      <w:pPr>
        <w:rPr>
          <w:rFonts w:ascii="Times New Roman" w:hAnsi="Times New Roman" w:cs="Times New Roman"/>
        </w:rPr>
      </w:pPr>
      <w:r w:rsidRPr="000E52C9">
        <w:rPr>
          <w:rFonts w:ascii="Times New Roman" w:hAnsi="Times New Roman" w:cs="Times New Roman"/>
          <w:b/>
        </w:rPr>
        <w:t>Course Teacher:</w:t>
      </w:r>
      <w:r w:rsidRPr="000E52C9">
        <w:rPr>
          <w:rFonts w:ascii="Times New Roman" w:hAnsi="Times New Roman" w:cs="Times New Roman"/>
        </w:rPr>
        <w:t xml:space="preserve"> MMH    </w:t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="00F92754" w:rsidRPr="000E52C9">
        <w:rPr>
          <w:rFonts w:ascii="Times New Roman" w:eastAsia="Calibri" w:hAnsi="Times New Roman" w:cs="Times New Roman"/>
          <w:b/>
          <w:bCs/>
          <w:sz w:val="28"/>
          <w:szCs w:val="28"/>
        </w:rPr>
        <w:t>Checked by:</w:t>
      </w:r>
      <w:r w:rsidR="00086D0B" w:rsidRPr="000E52C9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 w:rsidR="00086D0B" w:rsidRPr="000E52C9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 w:rsidR="00086D0B" w:rsidRPr="000E52C9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 w:rsidR="00086D0B" w:rsidRPr="000E52C9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 w:rsidR="00086D0B" w:rsidRPr="000E52C9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 w:rsidR="00086D0B" w:rsidRPr="000E52C9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 w:rsidR="00086D0B" w:rsidRPr="000E52C9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 w:rsidR="00F92754" w:rsidRPr="000E52C9">
        <w:rPr>
          <w:rFonts w:ascii="Times New Roman" w:eastAsia="Calibri" w:hAnsi="Times New Roman" w:cs="Times New Roman"/>
          <w:b/>
          <w:bCs/>
          <w:sz w:val="28"/>
          <w:szCs w:val="28"/>
        </w:rPr>
        <w:t>Date:</w:t>
      </w:r>
      <w:r w:rsidR="00E447F4" w:rsidRPr="000E52C9">
        <w:rPr>
          <w:rFonts w:ascii="Times New Roman" w:hAnsi="Times New Roman" w:cs="Times New Roman"/>
        </w:rPr>
        <w:t xml:space="preserve"> </w:t>
      </w:r>
    </w:p>
    <w:p w:rsidR="0078114E" w:rsidRPr="00086D0B" w:rsidRDefault="00A7221B" w:rsidP="000648C8">
      <w:pPr>
        <w:rPr>
          <w:rFonts w:ascii="Times New Roman" w:hAnsi="Times New Roman" w:cs="Times New Roman"/>
        </w:rPr>
      </w:pPr>
      <w:r w:rsidRPr="000E52C9">
        <w:rPr>
          <w:rFonts w:ascii="Times New Roman" w:hAnsi="Times New Roman" w:cs="Times New Roman"/>
        </w:rPr>
        <w:t>(Short Name &amp; Signature)</w:t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</w:r>
      <w:r w:rsidRPr="000E52C9">
        <w:rPr>
          <w:rFonts w:ascii="Times New Roman" w:hAnsi="Times New Roman" w:cs="Times New Roman"/>
        </w:rPr>
        <w:tab/>
        <w:t>(Short Name &amp; Signature)</w:t>
      </w:r>
    </w:p>
    <w:sectPr w:rsidR="0078114E" w:rsidRPr="00086D0B" w:rsidSect="0039520A">
      <w:headerReference w:type="default" r:id="rId6"/>
      <w:type w:val="continuous"/>
      <w:pgSz w:w="19243" w:h="10872" w:orient="landscape"/>
      <w:pgMar w:top="720" w:right="720" w:bottom="720" w:left="72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5A53" w:rsidRDefault="00745A53">
      <w:r>
        <w:separator/>
      </w:r>
    </w:p>
  </w:endnote>
  <w:endnote w:type="continuationSeparator" w:id="0">
    <w:p w:rsidR="00745A53" w:rsidRDefault="00745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5A53" w:rsidRDefault="00745A53"/>
  </w:footnote>
  <w:footnote w:type="continuationSeparator" w:id="0">
    <w:p w:rsidR="00745A53" w:rsidRDefault="00745A5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48C8" w:rsidRDefault="000648C8" w:rsidP="000648C8">
    <w:pPr>
      <w:pStyle w:val="Bodytext30"/>
      <w:spacing w:after="160"/>
      <w:jc w:val="center"/>
      <w:rPr>
        <w:rFonts w:eastAsia="Arial Unicode MS"/>
        <w:color w:val="000000"/>
        <w:u w:val="none"/>
      </w:rPr>
    </w:pPr>
  </w:p>
  <w:p w:rsidR="000648C8" w:rsidRPr="000648C8" w:rsidRDefault="000648C8" w:rsidP="000648C8">
    <w:pPr>
      <w:pStyle w:val="Bodytext30"/>
      <w:spacing w:after="160"/>
      <w:jc w:val="center"/>
      <w:rPr>
        <w:u w:val="none"/>
      </w:rPr>
    </w:pPr>
    <w:r w:rsidRPr="00293486">
      <w:rPr>
        <w:rFonts w:eastAsia="Arial Unicode MS"/>
        <w:color w:val="000000"/>
        <w:u w:val="none"/>
      </w:rPr>
      <w:t>Port City International University</w:t>
    </w:r>
    <w:r w:rsidRPr="00293486">
      <w:rPr>
        <w:u w:val="none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proofState w:spelling="clean" w:grammar="clean"/>
  <w:defaultTabStop w:val="720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7K0tLQwsDQ2NjBW0lEKTi0uzszPAykwrgUAAvB3nSwAAAA="/>
  </w:docVars>
  <w:rsids>
    <w:rsidRoot w:val="0078114E"/>
    <w:rsid w:val="000648C8"/>
    <w:rsid w:val="00086D0B"/>
    <w:rsid w:val="000A582F"/>
    <w:rsid w:val="000D001A"/>
    <w:rsid w:val="000E52C9"/>
    <w:rsid w:val="00166B9B"/>
    <w:rsid w:val="00293486"/>
    <w:rsid w:val="002F6B97"/>
    <w:rsid w:val="0039520A"/>
    <w:rsid w:val="004046AD"/>
    <w:rsid w:val="00497B09"/>
    <w:rsid w:val="004E336B"/>
    <w:rsid w:val="00561A6B"/>
    <w:rsid w:val="00745A53"/>
    <w:rsid w:val="007645E9"/>
    <w:rsid w:val="0078114E"/>
    <w:rsid w:val="00792CFA"/>
    <w:rsid w:val="007A33D1"/>
    <w:rsid w:val="00837372"/>
    <w:rsid w:val="009F7549"/>
    <w:rsid w:val="00A14879"/>
    <w:rsid w:val="00A3035C"/>
    <w:rsid w:val="00A35425"/>
    <w:rsid w:val="00A535BC"/>
    <w:rsid w:val="00A7221B"/>
    <w:rsid w:val="00A8782A"/>
    <w:rsid w:val="00AA1C9A"/>
    <w:rsid w:val="00AF3964"/>
    <w:rsid w:val="00B03422"/>
    <w:rsid w:val="00BA60AF"/>
    <w:rsid w:val="00C17681"/>
    <w:rsid w:val="00C82D47"/>
    <w:rsid w:val="00C84B9D"/>
    <w:rsid w:val="00CA635A"/>
    <w:rsid w:val="00CB71A2"/>
    <w:rsid w:val="00CE55F7"/>
    <w:rsid w:val="00CF6742"/>
    <w:rsid w:val="00E447F4"/>
    <w:rsid w:val="00EA468C"/>
    <w:rsid w:val="00EB555B"/>
    <w:rsid w:val="00F92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44964B-9472-47B5-9FA2-4008FD692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Arial Unicode MS" w:hAnsi="Arial Unicode MS" w:cs="Arial Unicode MS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</w:pPr>
    <w:rPr>
      <w:color w:val="000000"/>
      <w:sz w:val="24"/>
      <w:szCs w:val="24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">
    <w:name w:val="Body text (2)_"/>
    <w:link w:val="Bodytext20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898989"/>
      <w:sz w:val="24"/>
      <w:szCs w:val="24"/>
      <w:u w:val="none"/>
    </w:rPr>
  </w:style>
  <w:style w:type="character" w:customStyle="1" w:styleId="BodyTextChar">
    <w:name w:val="Body Text Char"/>
    <w:link w:val="Body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59595A"/>
      <w:sz w:val="28"/>
      <w:szCs w:val="28"/>
      <w:u w:val="none"/>
    </w:rPr>
  </w:style>
  <w:style w:type="character" w:customStyle="1" w:styleId="Bodytext3">
    <w:name w:val="Body text (3)_"/>
    <w:link w:val="Bodytext3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29292A"/>
      <w:sz w:val="34"/>
      <w:szCs w:val="34"/>
      <w:u w:val="single"/>
    </w:rPr>
  </w:style>
  <w:style w:type="character" w:customStyle="1" w:styleId="Tablecaption">
    <w:name w:val="Table caption_"/>
    <w:link w:val="Tablecaption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29292A"/>
      <w:sz w:val="36"/>
      <w:szCs w:val="36"/>
      <w:u w:val="none"/>
    </w:rPr>
  </w:style>
  <w:style w:type="character" w:customStyle="1" w:styleId="Other">
    <w:name w:val="Other_"/>
    <w:link w:val="Other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59595A"/>
      <w:sz w:val="28"/>
      <w:szCs w:val="28"/>
      <w:u w:val="none"/>
    </w:rPr>
  </w:style>
  <w:style w:type="character" w:customStyle="1" w:styleId="Bodytext4">
    <w:name w:val="Body text (4)_"/>
    <w:link w:val="Bodytext40"/>
    <w:rPr>
      <w:b/>
      <w:bCs/>
      <w:i w:val="0"/>
      <w:iCs w:val="0"/>
      <w:smallCaps w:val="0"/>
      <w:strike w:val="0"/>
      <w:sz w:val="30"/>
      <w:szCs w:val="30"/>
      <w:u w:val="none"/>
    </w:rPr>
  </w:style>
  <w:style w:type="paragraph" w:customStyle="1" w:styleId="Bodytext20">
    <w:name w:val="Body text (2)"/>
    <w:basedOn w:val="Normal"/>
    <w:link w:val="Bodytext2"/>
    <w:pPr>
      <w:spacing w:after="30"/>
      <w:jc w:val="right"/>
    </w:pPr>
    <w:rPr>
      <w:rFonts w:ascii="Calibri" w:eastAsia="Calibri" w:hAnsi="Calibri" w:cs="Calibri"/>
      <w:color w:val="898989"/>
    </w:rPr>
  </w:style>
  <w:style w:type="paragraph" w:styleId="BodyText">
    <w:name w:val="Body Text"/>
    <w:basedOn w:val="Normal"/>
    <w:link w:val="BodyTextChar"/>
    <w:qFormat/>
    <w:pPr>
      <w:spacing w:after="60"/>
      <w:ind w:firstLine="400"/>
    </w:pPr>
    <w:rPr>
      <w:rFonts w:ascii="Times New Roman" w:eastAsia="Times New Roman" w:hAnsi="Times New Roman" w:cs="Times New Roman"/>
      <w:color w:val="59595A"/>
      <w:sz w:val="28"/>
      <w:szCs w:val="28"/>
    </w:rPr>
  </w:style>
  <w:style w:type="paragraph" w:customStyle="1" w:styleId="Bodytext30">
    <w:name w:val="Body text (3)"/>
    <w:basedOn w:val="Normal"/>
    <w:link w:val="Bodytext3"/>
    <w:pPr>
      <w:spacing w:after="300"/>
    </w:pPr>
    <w:rPr>
      <w:rFonts w:ascii="Times New Roman" w:eastAsia="Times New Roman" w:hAnsi="Times New Roman" w:cs="Times New Roman"/>
      <w:b/>
      <w:bCs/>
      <w:color w:val="29292A"/>
      <w:sz w:val="34"/>
      <w:szCs w:val="34"/>
      <w:u w:val="single"/>
    </w:rPr>
  </w:style>
  <w:style w:type="paragraph" w:customStyle="1" w:styleId="Tablecaption0">
    <w:name w:val="Table caption"/>
    <w:basedOn w:val="Normal"/>
    <w:link w:val="Tablecaption"/>
    <w:rPr>
      <w:rFonts w:ascii="Times New Roman" w:eastAsia="Times New Roman" w:hAnsi="Times New Roman" w:cs="Times New Roman"/>
      <w:color w:val="29292A"/>
      <w:sz w:val="36"/>
      <w:szCs w:val="36"/>
    </w:rPr>
  </w:style>
  <w:style w:type="paragraph" w:customStyle="1" w:styleId="Other0">
    <w:name w:val="Other"/>
    <w:basedOn w:val="Normal"/>
    <w:link w:val="Other"/>
    <w:rPr>
      <w:rFonts w:ascii="Times New Roman" w:eastAsia="Times New Roman" w:hAnsi="Times New Roman" w:cs="Times New Roman"/>
      <w:color w:val="59595A"/>
      <w:sz w:val="28"/>
      <w:szCs w:val="28"/>
    </w:rPr>
  </w:style>
  <w:style w:type="paragraph" w:customStyle="1" w:styleId="Bodytext40">
    <w:name w:val="Body text (4)"/>
    <w:basedOn w:val="Normal"/>
    <w:link w:val="Bodytext4"/>
    <w:pPr>
      <w:spacing w:after="360"/>
      <w:jc w:val="center"/>
    </w:pPr>
    <w:rPr>
      <w:b/>
      <w:bCs/>
      <w:sz w:val="30"/>
      <w:szCs w:val="30"/>
    </w:rPr>
  </w:style>
  <w:style w:type="paragraph" w:customStyle="1" w:styleId="TableParagraph">
    <w:name w:val="Table Paragraph"/>
    <w:basedOn w:val="Normal"/>
    <w:uiPriority w:val="1"/>
    <w:qFormat/>
    <w:rsid w:val="00A35425"/>
    <w:pPr>
      <w:autoSpaceDE w:val="0"/>
      <w:autoSpaceDN w:val="0"/>
    </w:pPr>
    <w:rPr>
      <w:rFonts w:ascii="Times New Roman" w:eastAsia="Times New Roman" w:hAnsi="Times New Roman" w:cs="Times New Roman"/>
      <w:color w:val="auto"/>
      <w:sz w:val="22"/>
      <w:szCs w:val="22"/>
      <w:lang w:bidi="ar-SA"/>
    </w:rPr>
  </w:style>
  <w:style w:type="character" w:customStyle="1" w:styleId="fontstyle01">
    <w:name w:val="fontstyle01"/>
    <w:rsid w:val="00A35425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648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48C8"/>
    <w:rPr>
      <w:color w:val="000000"/>
      <w:sz w:val="24"/>
      <w:szCs w:val="24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0648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48C8"/>
    <w:rPr>
      <w:color w:val="000000"/>
      <w:sz w:val="24"/>
      <w:szCs w:val="24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account</cp:lastModifiedBy>
  <cp:revision>26</cp:revision>
  <dcterms:created xsi:type="dcterms:W3CDTF">2022-02-10T07:00:00Z</dcterms:created>
  <dcterms:modified xsi:type="dcterms:W3CDTF">2022-02-10T18:12:00Z</dcterms:modified>
</cp:coreProperties>
</file>